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679BD" w14:textId="7C4E2D65" w:rsidR="004A4FED" w:rsidRDefault="00FF0293" w:rsidP="00FF0293">
      <w:pPr>
        <w:pStyle w:val="1"/>
        <w:jc w:val="center"/>
      </w:pPr>
      <w:bookmarkStart w:id="0" w:name="_Hlk71731837"/>
      <w:r>
        <w:t xml:space="preserve">Лабораторная работа № </w:t>
      </w:r>
      <w:r w:rsidR="004A3743">
        <w:t>2</w:t>
      </w:r>
    </w:p>
    <w:p w14:paraId="4F9CA53C" w14:textId="5E635886" w:rsidR="00FF0293" w:rsidRDefault="00FF0293" w:rsidP="00FF0293">
      <w:pPr>
        <w:pStyle w:val="2"/>
        <w:jc w:val="center"/>
        <w:rPr>
          <w:lang w:val="en-US"/>
        </w:rPr>
      </w:pPr>
      <w:r>
        <w:rPr>
          <w:lang w:val="en-US"/>
        </w:rPr>
        <w:t>p</w:t>
      </w:r>
      <w:r w:rsidRPr="004A3743">
        <w:t>. 6</w:t>
      </w:r>
      <w:r w:rsidR="004A3743">
        <w:t>5</w:t>
      </w:r>
      <w:r w:rsidRPr="004A3743">
        <w:t xml:space="preserve">, </w:t>
      </w:r>
      <w:r>
        <w:rPr>
          <w:lang w:val="en-US"/>
        </w:rPr>
        <w:t>ex</w:t>
      </w:r>
      <w:r w:rsidRPr="004A3743">
        <w:t xml:space="preserve">. </w:t>
      </w:r>
      <w:r w:rsidR="004A3743">
        <w:t>3</w:t>
      </w:r>
      <w:r>
        <w:rPr>
          <w:lang w:val="en-US"/>
        </w:rPr>
        <w:t>A</w:t>
      </w:r>
    </w:p>
    <w:p w14:paraId="2447F043" w14:textId="547D9B0C" w:rsidR="004A3743" w:rsidRPr="00DA6795" w:rsidRDefault="00DA6795" w:rsidP="00DA6795">
      <w:pPr>
        <w:pStyle w:val="a3"/>
        <w:numPr>
          <w:ilvl w:val="0"/>
          <w:numId w:val="7"/>
        </w:numPr>
        <w:rPr>
          <w:lang w:val="en-US"/>
        </w:rPr>
      </w:pPr>
      <w:r>
        <w:rPr>
          <w:lang w:val="en-150"/>
        </w:rPr>
        <w:t>People find Windows very easy to use because e</w:t>
      </w:r>
      <w:r w:rsidRPr="00DA6795">
        <w:rPr>
          <w:lang w:val="en-150"/>
        </w:rPr>
        <w:t>verything is presenting in graphic</w:t>
      </w:r>
      <w:r w:rsidR="00C67BD0">
        <w:rPr>
          <w:lang w:val="en-150"/>
        </w:rPr>
        <w:t>s</w:t>
      </w:r>
      <w:r w:rsidRPr="00DA6795">
        <w:rPr>
          <w:lang w:val="en-150"/>
        </w:rPr>
        <w:t xml:space="preserve"> and images, </w:t>
      </w:r>
      <w:r>
        <w:rPr>
          <w:lang w:val="en-150"/>
        </w:rPr>
        <w:t>it’s also compatible with thousands of programs.</w:t>
      </w:r>
    </w:p>
    <w:p w14:paraId="66DC7692" w14:textId="3CA52265" w:rsidR="0060302B" w:rsidRPr="00DA6795" w:rsidRDefault="0060302B" w:rsidP="00DA6795">
      <w:pPr>
        <w:pStyle w:val="a3"/>
        <w:numPr>
          <w:ilvl w:val="0"/>
          <w:numId w:val="7"/>
        </w:numPr>
        <w:rPr>
          <w:lang w:val="en-150"/>
        </w:rPr>
      </w:pPr>
      <w:r w:rsidRPr="00DA6795">
        <w:rPr>
          <w:lang w:val="en-150"/>
        </w:rPr>
        <w:t>Ultimate.</w:t>
      </w:r>
    </w:p>
    <w:p w14:paraId="200C5EA2" w14:textId="66D34DBB" w:rsidR="004A3743" w:rsidRDefault="00FF0293" w:rsidP="004A3743">
      <w:pPr>
        <w:pStyle w:val="2"/>
        <w:jc w:val="center"/>
        <w:rPr>
          <w:lang w:val="en-US"/>
        </w:rPr>
      </w:pPr>
      <w:r>
        <w:rPr>
          <w:lang w:val="en-US"/>
        </w:rPr>
        <w:t>p. 6</w:t>
      </w:r>
      <w:r w:rsidR="004A3743" w:rsidRPr="0060302B">
        <w:rPr>
          <w:lang w:val="en-US"/>
        </w:rPr>
        <w:t>6</w:t>
      </w:r>
      <w:r>
        <w:rPr>
          <w:lang w:val="en-US"/>
        </w:rPr>
        <w:t xml:space="preserve">, ex. </w:t>
      </w:r>
      <w:r w:rsidR="004A3743" w:rsidRPr="0060302B">
        <w:rPr>
          <w:lang w:val="en-US"/>
        </w:rPr>
        <w:t>3</w:t>
      </w:r>
      <w:r w:rsidR="00817C0D">
        <w:rPr>
          <w:lang w:val="en-US"/>
        </w:rPr>
        <w:t>B</w:t>
      </w:r>
    </w:p>
    <w:p w14:paraId="5359E968" w14:textId="7FDDF399" w:rsidR="004A3743" w:rsidRDefault="00AE220C" w:rsidP="00DA6795">
      <w:pPr>
        <w:pStyle w:val="a3"/>
        <w:numPr>
          <w:ilvl w:val="0"/>
          <w:numId w:val="8"/>
        </w:numPr>
        <w:rPr>
          <w:lang w:val="en-150"/>
        </w:rPr>
      </w:pPr>
      <w:r>
        <w:rPr>
          <w:lang w:val="en-150"/>
        </w:rPr>
        <w:t>Home Basic</w:t>
      </w:r>
    </w:p>
    <w:p w14:paraId="00D743ED" w14:textId="197D3BF9" w:rsidR="00AE220C" w:rsidRDefault="00C67BD0" w:rsidP="00DA6795">
      <w:pPr>
        <w:pStyle w:val="a3"/>
        <w:numPr>
          <w:ilvl w:val="0"/>
          <w:numId w:val="8"/>
        </w:numPr>
        <w:rPr>
          <w:lang w:val="en-150"/>
        </w:rPr>
      </w:pPr>
      <w:r>
        <w:rPr>
          <w:lang w:val="en-150"/>
        </w:rPr>
        <w:t>Entertainment</w:t>
      </w:r>
    </w:p>
    <w:p w14:paraId="6B6DA245" w14:textId="0C0CD9D7" w:rsidR="00C67BD0" w:rsidRDefault="00C67BD0" w:rsidP="00DA6795">
      <w:pPr>
        <w:pStyle w:val="a3"/>
        <w:numPr>
          <w:ilvl w:val="0"/>
          <w:numId w:val="8"/>
        </w:numPr>
        <w:rPr>
          <w:lang w:val="en-150"/>
        </w:rPr>
      </w:pPr>
      <w:r>
        <w:rPr>
          <w:lang w:val="en-150"/>
        </w:rPr>
        <w:t>Business organizations of all size</w:t>
      </w:r>
    </w:p>
    <w:p w14:paraId="640DC407" w14:textId="6FC7741D" w:rsidR="00C67BD0" w:rsidRDefault="00C67BD0" w:rsidP="00DA6795">
      <w:pPr>
        <w:pStyle w:val="a3"/>
        <w:numPr>
          <w:ilvl w:val="0"/>
          <w:numId w:val="8"/>
        </w:numPr>
        <w:rPr>
          <w:lang w:val="en-150"/>
        </w:rPr>
      </w:pPr>
      <w:r>
        <w:rPr>
          <w:lang w:val="en-150"/>
        </w:rPr>
        <w:t>Visual style</w:t>
      </w:r>
    </w:p>
    <w:p w14:paraId="51BE758B" w14:textId="3330481D" w:rsidR="00C67BD0" w:rsidRDefault="00C67BD0" w:rsidP="00DA6795">
      <w:pPr>
        <w:pStyle w:val="a3"/>
        <w:numPr>
          <w:ilvl w:val="0"/>
          <w:numId w:val="8"/>
        </w:numPr>
        <w:rPr>
          <w:lang w:val="en-150"/>
        </w:rPr>
      </w:pPr>
      <w:r>
        <w:rPr>
          <w:lang w:val="en-150"/>
        </w:rPr>
        <w:t>Speech recognition</w:t>
      </w:r>
    </w:p>
    <w:p w14:paraId="5E4B586D" w14:textId="275A0AEF" w:rsidR="00C67BD0" w:rsidRDefault="00C67BD0" w:rsidP="00DA6795">
      <w:pPr>
        <w:pStyle w:val="a3"/>
        <w:numPr>
          <w:ilvl w:val="0"/>
          <w:numId w:val="8"/>
        </w:numPr>
        <w:rPr>
          <w:lang w:val="en-150"/>
        </w:rPr>
      </w:pPr>
      <w:r>
        <w:rPr>
          <w:lang w:val="en-150"/>
        </w:rPr>
        <w:t>Anti-spyware</w:t>
      </w:r>
    </w:p>
    <w:p w14:paraId="44624C97" w14:textId="3E98B322" w:rsidR="00C67BD0" w:rsidRDefault="00C67BD0" w:rsidP="00DA6795">
      <w:pPr>
        <w:pStyle w:val="a3"/>
        <w:numPr>
          <w:ilvl w:val="0"/>
          <w:numId w:val="8"/>
        </w:numPr>
        <w:rPr>
          <w:lang w:val="en-150"/>
        </w:rPr>
      </w:pPr>
      <w:r>
        <w:rPr>
          <w:lang w:val="en-150"/>
        </w:rPr>
        <w:t>Internet attacks</w:t>
      </w:r>
    </w:p>
    <w:p w14:paraId="031CF4A0" w14:textId="2884217F" w:rsidR="00C67BD0" w:rsidRDefault="00C67BD0" w:rsidP="00DA6795">
      <w:pPr>
        <w:pStyle w:val="a3"/>
        <w:numPr>
          <w:ilvl w:val="0"/>
          <w:numId w:val="8"/>
        </w:numPr>
        <w:rPr>
          <w:lang w:val="en-150"/>
        </w:rPr>
      </w:pPr>
      <w:r>
        <w:rPr>
          <w:lang w:val="en-150"/>
        </w:rPr>
        <w:t>Microsoft Office</w:t>
      </w:r>
    </w:p>
    <w:p w14:paraId="7005D036" w14:textId="1940D42D" w:rsidR="00C67BD0" w:rsidRDefault="00C67BD0" w:rsidP="00DA6795">
      <w:pPr>
        <w:pStyle w:val="a3"/>
        <w:numPr>
          <w:ilvl w:val="0"/>
          <w:numId w:val="8"/>
        </w:numPr>
        <w:rPr>
          <w:lang w:val="en-150"/>
        </w:rPr>
      </w:pPr>
      <w:r>
        <w:rPr>
          <w:lang w:val="en-150"/>
        </w:rPr>
        <w:t>Word processor</w:t>
      </w:r>
    </w:p>
    <w:p w14:paraId="3339CB6D" w14:textId="5AF06C75" w:rsidR="00C67BD0" w:rsidRPr="00C67BD0" w:rsidRDefault="00C67BD0" w:rsidP="00C67BD0">
      <w:pPr>
        <w:pStyle w:val="a3"/>
        <w:numPr>
          <w:ilvl w:val="0"/>
          <w:numId w:val="8"/>
        </w:numPr>
        <w:rPr>
          <w:lang w:val="en-150"/>
        </w:rPr>
      </w:pPr>
      <w:r>
        <w:rPr>
          <w:lang w:val="en-150"/>
        </w:rPr>
        <w:t>Presentation graphics</w:t>
      </w:r>
    </w:p>
    <w:p w14:paraId="10E98891" w14:textId="77A8B47A" w:rsidR="00817C0D" w:rsidRDefault="00817C0D" w:rsidP="00817C0D">
      <w:pPr>
        <w:pStyle w:val="2"/>
        <w:jc w:val="center"/>
        <w:rPr>
          <w:lang w:val="en-US"/>
        </w:rPr>
      </w:pPr>
      <w:r>
        <w:rPr>
          <w:lang w:val="en-US"/>
        </w:rPr>
        <w:t>p. 6</w:t>
      </w:r>
      <w:r w:rsidR="004A3743" w:rsidRPr="0060302B">
        <w:rPr>
          <w:lang w:val="en-US"/>
        </w:rPr>
        <w:t>6</w:t>
      </w:r>
      <w:r>
        <w:rPr>
          <w:lang w:val="en-US"/>
        </w:rPr>
        <w:t xml:space="preserve">, ex. </w:t>
      </w:r>
      <w:r w:rsidR="004A3743" w:rsidRPr="0060302B">
        <w:rPr>
          <w:lang w:val="en-US"/>
        </w:rPr>
        <w:t>4</w:t>
      </w:r>
      <w:r>
        <w:rPr>
          <w:lang w:val="en-US"/>
        </w:rPr>
        <w:t>A</w:t>
      </w:r>
    </w:p>
    <w:p w14:paraId="1E20B644" w14:textId="544857FE" w:rsidR="004A3743" w:rsidRPr="00C67BD0" w:rsidRDefault="00197960" w:rsidP="004A3743">
      <w:pPr>
        <w:rPr>
          <w:lang w:val="en-150"/>
        </w:rPr>
      </w:pPr>
      <w:r>
        <w:rPr>
          <w:lang w:val="en-150"/>
        </w:rPr>
        <w:t>user</w:t>
      </w:r>
      <w:r w:rsidR="00C67BD0">
        <w:rPr>
          <w:lang w:val="en-150"/>
        </w:rPr>
        <w:t xml:space="preserve"> — C; </w:t>
      </w:r>
      <w:r>
        <w:rPr>
          <w:lang w:val="en-150"/>
        </w:rPr>
        <w:t>email</w:t>
      </w:r>
      <w:r w:rsidR="00C67BD0">
        <w:rPr>
          <w:lang w:val="en-150"/>
        </w:rPr>
        <w:t xml:space="preserve"> — </w:t>
      </w:r>
      <w:r>
        <w:rPr>
          <w:lang w:val="en-150"/>
        </w:rPr>
        <w:t>C and U</w:t>
      </w:r>
      <w:r w:rsidR="00C67BD0">
        <w:rPr>
          <w:lang w:val="en-150"/>
        </w:rPr>
        <w:t xml:space="preserve">; </w:t>
      </w:r>
      <w:r>
        <w:rPr>
          <w:lang w:val="en-150"/>
        </w:rPr>
        <w:t>computing</w:t>
      </w:r>
      <w:r w:rsidR="00C67BD0">
        <w:rPr>
          <w:lang w:val="en-150"/>
        </w:rPr>
        <w:t xml:space="preserve"> —</w:t>
      </w:r>
      <w:r w:rsidR="00543B70">
        <w:rPr>
          <w:lang w:val="en-150"/>
        </w:rPr>
        <w:t xml:space="preserve"> C and</w:t>
      </w:r>
      <w:r w:rsidR="00C67BD0">
        <w:rPr>
          <w:lang w:val="en-150"/>
        </w:rPr>
        <w:t xml:space="preserve"> </w:t>
      </w:r>
      <w:r>
        <w:rPr>
          <w:lang w:val="en-150"/>
        </w:rPr>
        <w:t xml:space="preserve">U; edition — C; entertainment — C and U; interface — C; icon — C; technology — C and U; security — </w:t>
      </w:r>
      <w:r w:rsidR="00543B70">
        <w:rPr>
          <w:lang w:val="en-150"/>
        </w:rPr>
        <w:t xml:space="preserve">C and </w:t>
      </w:r>
      <w:r>
        <w:rPr>
          <w:lang w:val="en-150"/>
        </w:rPr>
        <w:t>U; spyware — </w:t>
      </w:r>
      <w:r w:rsidR="00543B70">
        <w:rPr>
          <w:lang w:val="en-150"/>
        </w:rPr>
        <w:t>U</w:t>
      </w:r>
      <w:r>
        <w:rPr>
          <w:lang w:val="en-150"/>
        </w:rPr>
        <w:t>.</w:t>
      </w:r>
    </w:p>
    <w:p w14:paraId="5323A4FD" w14:textId="03C9A48B" w:rsidR="007D00EE" w:rsidRDefault="00817C0D" w:rsidP="004A3743">
      <w:pPr>
        <w:pStyle w:val="2"/>
        <w:jc w:val="center"/>
        <w:rPr>
          <w:lang w:val="en-US"/>
        </w:rPr>
      </w:pPr>
      <w:r>
        <w:rPr>
          <w:lang w:val="en-US"/>
        </w:rPr>
        <w:t>p. 6</w:t>
      </w:r>
      <w:r w:rsidR="004A3743" w:rsidRPr="004A3743">
        <w:rPr>
          <w:lang w:val="en-US"/>
        </w:rPr>
        <w:t>7</w:t>
      </w:r>
      <w:r>
        <w:rPr>
          <w:lang w:val="en-US"/>
        </w:rPr>
        <w:t xml:space="preserve">, ex. </w:t>
      </w:r>
      <w:r w:rsidR="004A3743" w:rsidRPr="004A3743">
        <w:rPr>
          <w:lang w:val="en-US"/>
        </w:rPr>
        <w:t>4</w:t>
      </w:r>
      <w:r>
        <w:rPr>
          <w:lang w:val="en-US"/>
        </w:rPr>
        <w:t>B</w:t>
      </w:r>
    </w:p>
    <w:p w14:paraId="69BA0B56" w14:textId="5298998F" w:rsidR="00543B70" w:rsidRPr="00543B70" w:rsidRDefault="00543B70" w:rsidP="00543B70">
      <w:pPr>
        <w:rPr>
          <w:lang w:val="en-150"/>
        </w:rPr>
      </w:pPr>
      <w:r>
        <w:rPr>
          <w:lang w:val="en-150"/>
        </w:rPr>
        <w:t xml:space="preserve">1 — </w:t>
      </w:r>
      <w:r w:rsidR="00A64418">
        <w:rPr>
          <w:lang w:val="en-150"/>
        </w:rPr>
        <w:t>an; 2 — a; 3 — the; 4 — nothing; 5 — a; 6 — a; 7 — the; 8 — nothing.</w:t>
      </w:r>
    </w:p>
    <w:bookmarkEnd w:id="0"/>
    <w:p w14:paraId="3D328EC2" w14:textId="4347EA93" w:rsidR="004A3743" w:rsidRPr="004A3743" w:rsidRDefault="004A3743" w:rsidP="00543B70">
      <w:pPr>
        <w:rPr>
          <w:lang w:val="en-US"/>
        </w:rPr>
      </w:pPr>
    </w:p>
    <w:sectPr w:rsidR="004A3743" w:rsidRPr="004A3743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54774"/>
    <w:multiLevelType w:val="hybridMultilevel"/>
    <w:tmpl w:val="DF10281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682A11"/>
    <w:multiLevelType w:val="hybridMultilevel"/>
    <w:tmpl w:val="FA3C7A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A338CA"/>
    <w:multiLevelType w:val="hybridMultilevel"/>
    <w:tmpl w:val="CF92A3B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C4275"/>
    <w:multiLevelType w:val="hybridMultilevel"/>
    <w:tmpl w:val="6BE24EF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0278EA"/>
    <w:multiLevelType w:val="hybridMultilevel"/>
    <w:tmpl w:val="FD2661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0810D2"/>
    <w:multiLevelType w:val="hybridMultilevel"/>
    <w:tmpl w:val="D5FA6B9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891AEA"/>
    <w:multiLevelType w:val="hybridMultilevel"/>
    <w:tmpl w:val="4F6437A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AD1521"/>
    <w:multiLevelType w:val="hybridMultilevel"/>
    <w:tmpl w:val="8370E6F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5"/>
  </w:num>
  <w:num w:numId="5">
    <w:abstractNumId w:val="0"/>
  </w:num>
  <w:num w:numId="6">
    <w:abstractNumId w:val="1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sLQwNDE1Nzc1MbBU0lEKTi0uzszPAykwqgUAeJjv0CwAAAA="/>
  </w:docVars>
  <w:rsids>
    <w:rsidRoot w:val="0038648A"/>
    <w:rsid w:val="000A677B"/>
    <w:rsid w:val="00197960"/>
    <w:rsid w:val="00197F37"/>
    <w:rsid w:val="0038648A"/>
    <w:rsid w:val="004A3743"/>
    <w:rsid w:val="004A4FED"/>
    <w:rsid w:val="00543B70"/>
    <w:rsid w:val="0060302B"/>
    <w:rsid w:val="007D00EE"/>
    <w:rsid w:val="00817C0D"/>
    <w:rsid w:val="00A26FE7"/>
    <w:rsid w:val="00A64418"/>
    <w:rsid w:val="00AE220C"/>
    <w:rsid w:val="00C67BD0"/>
    <w:rsid w:val="00DA6795"/>
    <w:rsid w:val="00FF0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A4B52"/>
  <w15:chartTrackingRefBased/>
  <w15:docId w15:val="{C73A18A0-2E5C-4E63-9EFD-352ABDA5B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F02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FF02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F029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FF029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FF02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8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58F467B-8093-44E1-948C-D46913250CB6}">
  <we:reference id="wa104381727" version="1.0.0.7" store="en-001" storeType="OMEX"/>
  <we:alternateReferences>
    <we:reference id="WA104381727" version="1.0.0.7" store="en-00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1-02-28T18:16:00Z</dcterms:created>
  <dcterms:modified xsi:type="dcterms:W3CDTF">2021-05-12T15:23:00Z</dcterms:modified>
</cp:coreProperties>
</file>